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1948353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5D03BD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9EDF3BC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6B7734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6B7734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E60F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E60F0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9F36B" w14:textId="77777777" w:rsidR="003E60F0" w:rsidRDefault="003E60F0" w:rsidP="00271D05">
      <w:r>
        <w:separator/>
      </w:r>
    </w:p>
  </w:endnote>
  <w:endnote w:type="continuationSeparator" w:id="0">
    <w:p w14:paraId="3727D25F" w14:textId="77777777" w:rsidR="003E60F0" w:rsidRDefault="003E60F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E9212" w14:textId="77777777" w:rsidR="003E60F0" w:rsidRDefault="003E60F0" w:rsidP="00271D05">
      <w:r>
        <w:separator/>
      </w:r>
    </w:p>
  </w:footnote>
  <w:footnote w:type="continuationSeparator" w:id="0">
    <w:p w14:paraId="03C781C8" w14:textId="77777777" w:rsidR="003E60F0" w:rsidRDefault="003E60F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4FAA0EwmQ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09T01:54:00Z</dcterms:created>
  <dcterms:modified xsi:type="dcterms:W3CDTF">2020-11-09T01:54:00Z</dcterms:modified>
</cp:coreProperties>
</file>